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lledutableau"/>
        <w:tblW w:w="11209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9"/>
        <w:gridCol w:w="1861"/>
        <w:gridCol w:w="2108"/>
        <w:gridCol w:w="2410"/>
        <w:gridCol w:w="2131"/>
      </w:tblGrid>
      <w:tr w:rsidR="00C32FD7" w14:paraId="672A6E17" w14:textId="77777777" w:rsidTr="009F6E0A">
        <w:tc>
          <w:tcPr>
            <w:tcW w:w="2699" w:type="dxa"/>
          </w:tcPr>
          <w:p w14:paraId="58311534" w14:textId="3D1C40D0" w:rsidR="00C32FD7" w:rsidRDefault="009F6E0A" w:rsidP="00190AB0">
            <w:pPr>
              <w:jc w:val="both"/>
              <w:rPr>
                <w:sz w:val="24"/>
              </w:rPr>
            </w:pPr>
            <w:r>
              <w:rPr>
                <w:noProof/>
                <w:sz w:val="24"/>
                <w:lang w:eastAsia="fr-FR"/>
              </w:rPr>
              <w:drawing>
                <wp:inline distT="0" distB="0" distL="0" distR="0" wp14:anchorId="7FEF50A3" wp14:editId="1AF57EB2">
                  <wp:extent cx="1341120" cy="518160"/>
                  <wp:effectExtent l="0" t="0" r="0" b="0"/>
                  <wp:docPr id="2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1120" cy="518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1" w:type="dxa"/>
          </w:tcPr>
          <w:p w14:paraId="6E0752B1" w14:textId="73C8BCA2" w:rsidR="00C32FD7" w:rsidRDefault="009F6E0A" w:rsidP="006B4721">
            <w:pPr>
              <w:jc w:val="both"/>
              <w:rPr>
                <w:sz w:val="24"/>
              </w:rPr>
            </w:pPr>
            <w:r w:rsidRPr="00675CF4">
              <w:rPr>
                <w:noProof/>
                <w:sz w:val="24"/>
                <w:lang w:eastAsia="fr-FR"/>
              </w:rPr>
              <w:drawing>
                <wp:inline distT="0" distB="0" distL="0" distR="0" wp14:anchorId="76F985B7" wp14:editId="5D8BA8DA">
                  <wp:extent cx="1047750" cy="551815"/>
                  <wp:effectExtent l="0" t="0" r="0" b="635"/>
                  <wp:docPr id="9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 8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0" cy="551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8" w:type="dxa"/>
          </w:tcPr>
          <w:p w14:paraId="29FC323C" w14:textId="14E504E4" w:rsidR="00C32FD7" w:rsidRDefault="006B4721" w:rsidP="009F6E0A">
            <w:pPr>
              <w:jc w:val="both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9F6E0A">
              <w:object w:dxaOrig="1770" w:dyaOrig="1380" w14:anchorId="7FCF250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5.25pt;height:51pt" o:ole="">
                  <v:imagedata r:id="rId10" o:title=""/>
                </v:shape>
                <o:OLEObject Type="Embed" ProgID="PBrush" ShapeID="_x0000_i1025" DrawAspect="Content" ObjectID="_1756646427" r:id="rId11"/>
              </w:object>
            </w:r>
          </w:p>
        </w:tc>
        <w:tc>
          <w:tcPr>
            <w:tcW w:w="2410" w:type="dxa"/>
          </w:tcPr>
          <w:p w14:paraId="60099746" w14:textId="0D87DC50" w:rsidR="00C32FD7" w:rsidRDefault="009F6E0A" w:rsidP="00C32FD7">
            <w:pPr>
              <w:jc w:val="both"/>
              <w:rPr>
                <w:sz w:val="24"/>
              </w:rPr>
            </w:pPr>
            <w:r>
              <w:rPr>
                <w:noProof/>
                <w:sz w:val="24"/>
                <w:lang w:eastAsia="fr-FR"/>
              </w:rPr>
              <w:drawing>
                <wp:inline distT="0" distB="0" distL="0" distR="0" wp14:anchorId="301BA4B5" wp14:editId="50AA37A9">
                  <wp:extent cx="885825" cy="604139"/>
                  <wp:effectExtent l="0" t="0" r="0" b="5715"/>
                  <wp:docPr id="3" name="Ima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_ASTech_VF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3394" cy="609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1FEADB" w14:textId="19273D99" w:rsidR="00676313" w:rsidRDefault="00676313" w:rsidP="009F6E0A">
            <w:pPr>
              <w:jc w:val="both"/>
              <w:rPr>
                <w:sz w:val="24"/>
              </w:rPr>
            </w:pPr>
          </w:p>
        </w:tc>
        <w:tc>
          <w:tcPr>
            <w:tcW w:w="2131" w:type="dxa"/>
          </w:tcPr>
          <w:p w14:paraId="2281C334" w14:textId="406FBECB" w:rsidR="00C32FD7" w:rsidRDefault="00C32FD7" w:rsidP="00676313">
            <w:pPr>
              <w:ind w:left="-103"/>
              <w:jc w:val="both"/>
              <w:rPr>
                <w:sz w:val="24"/>
              </w:rPr>
            </w:pPr>
          </w:p>
        </w:tc>
      </w:tr>
      <w:tr w:rsidR="00676313" w14:paraId="5A90F8C7" w14:textId="77777777" w:rsidTr="009F6E0A">
        <w:tc>
          <w:tcPr>
            <w:tcW w:w="2699" w:type="dxa"/>
          </w:tcPr>
          <w:p w14:paraId="60D4D483" w14:textId="77777777" w:rsidR="00676313" w:rsidRDefault="00676313" w:rsidP="00190AB0">
            <w:pPr>
              <w:jc w:val="both"/>
              <w:rPr>
                <w:noProof/>
                <w:lang w:eastAsia="fr-FR"/>
              </w:rPr>
            </w:pPr>
          </w:p>
        </w:tc>
        <w:tc>
          <w:tcPr>
            <w:tcW w:w="1861" w:type="dxa"/>
          </w:tcPr>
          <w:p w14:paraId="5FE9A0C5" w14:textId="77777777" w:rsidR="00676313" w:rsidRDefault="00676313" w:rsidP="00190AB0">
            <w:pPr>
              <w:jc w:val="both"/>
            </w:pPr>
          </w:p>
        </w:tc>
        <w:tc>
          <w:tcPr>
            <w:tcW w:w="2108" w:type="dxa"/>
          </w:tcPr>
          <w:p w14:paraId="20C99716" w14:textId="77777777" w:rsidR="00676313" w:rsidRPr="00675CF4" w:rsidRDefault="00676313" w:rsidP="00190AB0">
            <w:pPr>
              <w:jc w:val="both"/>
              <w:rPr>
                <w:sz w:val="24"/>
              </w:rPr>
            </w:pPr>
          </w:p>
        </w:tc>
        <w:tc>
          <w:tcPr>
            <w:tcW w:w="2410" w:type="dxa"/>
          </w:tcPr>
          <w:p w14:paraId="70B5E195" w14:textId="77777777" w:rsidR="00676313" w:rsidRDefault="00676313" w:rsidP="00C32FD7">
            <w:pPr>
              <w:jc w:val="both"/>
              <w:rPr>
                <w:sz w:val="24"/>
              </w:rPr>
            </w:pPr>
          </w:p>
        </w:tc>
        <w:tc>
          <w:tcPr>
            <w:tcW w:w="2131" w:type="dxa"/>
          </w:tcPr>
          <w:p w14:paraId="0C9C12FC" w14:textId="77777777" w:rsidR="00676313" w:rsidRPr="00C32FD7" w:rsidRDefault="00676313" w:rsidP="00676313">
            <w:pPr>
              <w:ind w:left="-103"/>
              <w:jc w:val="both"/>
              <w:rPr>
                <w:noProof/>
                <w:lang w:eastAsia="fr-FR"/>
              </w:rPr>
            </w:pPr>
          </w:p>
        </w:tc>
      </w:tr>
    </w:tbl>
    <w:p w14:paraId="595C001E" w14:textId="77777777" w:rsidR="00C32FD7" w:rsidRDefault="00C32FD7" w:rsidP="00190AB0">
      <w:pPr>
        <w:jc w:val="both"/>
        <w:rPr>
          <w:sz w:val="24"/>
        </w:rPr>
      </w:pPr>
    </w:p>
    <w:p w14:paraId="7D08E51E" w14:textId="77777777" w:rsidR="00C32FD7" w:rsidRDefault="00C32FD7" w:rsidP="00190AB0">
      <w:pPr>
        <w:jc w:val="both"/>
        <w:rPr>
          <w:sz w:val="24"/>
        </w:rPr>
      </w:pPr>
    </w:p>
    <w:p w14:paraId="4F3619A7" w14:textId="27D49214" w:rsidR="001236F3" w:rsidRDefault="001236F3" w:rsidP="001236F3">
      <w:pPr>
        <w:jc w:val="both"/>
        <w:rPr>
          <w:sz w:val="24"/>
        </w:rPr>
      </w:pPr>
      <w:r>
        <w:rPr>
          <w:sz w:val="24"/>
        </w:rPr>
        <w:t xml:space="preserve">Le Point de Contact National Espace, en collaboration avec le </w:t>
      </w:r>
      <w:r w:rsidRPr="00E879B7">
        <w:rPr>
          <w:sz w:val="24"/>
        </w:rPr>
        <w:t>Centre national d'études spatiales</w:t>
      </w:r>
      <w:r w:rsidR="00BA0CDD">
        <w:rPr>
          <w:sz w:val="24"/>
        </w:rPr>
        <w:t xml:space="preserve"> (CNES)</w:t>
      </w:r>
      <w:r>
        <w:rPr>
          <w:sz w:val="24"/>
        </w:rPr>
        <w:t xml:space="preserve"> et le pôle de compétitivité </w:t>
      </w:r>
      <w:proofErr w:type="spellStart"/>
      <w:r>
        <w:rPr>
          <w:sz w:val="24"/>
        </w:rPr>
        <w:t>Astech</w:t>
      </w:r>
      <w:proofErr w:type="spellEnd"/>
      <w:r w:rsidRPr="00E879B7">
        <w:rPr>
          <w:sz w:val="24"/>
        </w:rPr>
        <w:t xml:space="preserve"> </w:t>
      </w:r>
      <w:r>
        <w:rPr>
          <w:sz w:val="24"/>
        </w:rPr>
        <w:t>vous convient à une journée d’information nationale sur le programme :</w:t>
      </w:r>
    </w:p>
    <w:p w14:paraId="69830CE2" w14:textId="77777777" w:rsidR="001236F3" w:rsidRDefault="001236F3" w:rsidP="001236F3">
      <w:pPr>
        <w:jc w:val="center"/>
        <w:rPr>
          <w:b/>
          <w:sz w:val="24"/>
        </w:rPr>
      </w:pPr>
    </w:p>
    <w:p w14:paraId="6392258C" w14:textId="77777777" w:rsidR="001236F3" w:rsidRDefault="001236F3" w:rsidP="001236F3">
      <w:pPr>
        <w:jc w:val="center"/>
        <w:rPr>
          <w:b/>
          <w:sz w:val="24"/>
        </w:rPr>
      </w:pPr>
      <w:r>
        <w:rPr>
          <w:b/>
          <w:sz w:val="24"/>
        </w:rPr>
        <w:t>Horizon Europe Espace - Programmation 2023-2024</w:t>
      </w:r>
    </w:p>
    <w:p w14:paraId="62151D0D" w14:textId="77777777" w:rsidR="006B4721" w:rsidRDefault="001236F3" w:rsidP="001236F3">
      <w:pPr>
        <w:jc w:val="center"/>
        <w:rPr>
          <w:sz w:val="24"/>
        </w:rPr>
      </w:pPr>
      <w:r>
        <w:rPr>
          <w:sz w:val="24"/>
        </w:rPr>
        <w:t xml:space="preserve">Avec la participation de M. Romain LEZIER </w:t>
      </w:r>
    </w:p>
    <w:p w14:paraId="78B757D4" w14:textId="109292C4" w:rsidR="001236F3" w:rsidRDefault="001236F3" w:rsidP="001236F3">
      <w:pPr>
        <w:jc w:val="center"/>
        <w:rPr>
          <w:sz w:val="24"/>
        </w:rPr>
      </w:pPr>
      <w:r>
        <w:rPr>
          <w:sz w:val="24"/>
        </w:rPr>
        <w:t>Commission Européenne (DG DEFIS, Space Unit)</w:t>
      </w:r>
    </w:p>
    <w:p w14:paraId="2CB15667" w14:textId="1576550B" w:rsidR="001236F3" w:rsidRDefault="00374E7C" w:rsidP="001236F3">
      <w:pPr>
        <w:jc w:val="center"/>
        <w:rPr>
          <w:b/>
          <w:sz w:val="24"/>
        </w:rPr>
      </w:pPr>
      <w:r>
        <w:rPr>
          <w:b/>
          <w:sz w:val="24"/>
        </w:rPr>
        <w:t xml:space="preserve">Au siège </w:t>
      </w:r>
      <w:r w:rsidR="00BA0CDD">
        <w:rPr>
          <w:b/>
          <w:sz w:val="24"/>
        </w:rPr>
        <w:t xml:space="preserve">du </w:t>
      </w:r>
      <w:r>
        <w:rPr>
          <w:b/>
          <w:sz w:val="24"/>
        </w:rPr>
        <w:t xml:space="preserve">CNES </w:t>
      </w:r>
    </w:p>
    <w:p w14:paraId="54E2412A" w14:textId="29F96AA9" w:rsidR="001236F3" w:rsidRDefault="00374E7C" w:rsidP="00374E7C">
      <w:pPr>
        <w:jc w:val="center"/>
        <w:rPr>
          <w:sz w:val="24"/>
        </w:rPr>
      </w:pPr>
      <w:r w:rsidRPr="00374E7C">
        <w:rPr>
          <w:sz w:val="24"/>
        </w:rPr>
        <w:t>2 Pl. Maurice Quentin, 75001 Paris</w:t>
      </w:r>
    </w:p>
    <w:p w14:paraId="4F671ECB" w14:textId="77777777" w:rsidR="00374E7C" w:rsidRDefault="00374E7C" w:rsidP="001236F3">
      <w:pPr>
        <w:rPr>
          <w:sz w:val="24"/>
        </w:rPr>
      </w:pPr>
    </w:p>
    <w:p w14:paraId="06EAD223" w14:textId="77777777" w:rsidR="001236F3" w:rsidRDefault="001236F3" w:rsidP="001236F3">
      <w:pPr>
        <w:rPr>
          <w:sz w:val="24"/>
        </w:rPr>
      </w:pPr>
      <w:r>
        <w:rPr>
          <w:sz w:val="24"/>
        </w:rPr>
        <w:t xml:space="preserve">Programme de la journée : </w:t>
      </w:r>
    </w:p>
    <w:p w14:paraId="798C2F13" w14:textId="77777777" w:rsidR="001236F3" w:rsidRPr="004A1103" w:rsidRDefault="001236F3" w:rsidP="001236F3">
      <w:pPr>
        <w:rPr>
          <w:sz w:val="24"/>
        </w:rPr>
      </w:pPr>
    </w:p>
    <w:p w14:paraId="11F6EC1C" w14:textId="618198F2" w:rsidR="001236F3" w:rsidRPr="00F30A7E" w:rsidRDefault="008F478F" w:rsidP="001236F3">
      <w:pPr>
        <w:tabs>
          <w:tab w:val="left" w:pos="851"/>
        </w:tabs>
        <w:rPr>
          <w:sz w:val="24"/>
        </w:rPr>
      </w:pPr>
      <w:r>
        <w:rPr>
          <w:sz w:val="24"/>
        </w:rPr>
        <w:t>09:</w:t>
      </w:r>
      <w:r w:rsidR="001236F3" w:rsidRPr="00F30A7E">
        <w:rPr>
          <w:sz w:val="24"/>
        </w:rPr>
        <w:t>00      Café d’accueil</w:t>
      </w:r>
    </w:p>
    <w:p w14:paraId="48CC998E" w14:textId="18548BE3" w:rsidR="001236F3" w:rsidRDefault="008F478F" w:rsidP="001236F3">
      <w:pPr>
        <w:tabs>
          <w:tab w:val="left" w:pos="851"/>
        </w:tabs>
        <w:rPr>
          <w:sz w:val="24"/>
        </w:rPr>
      </w:pPr>
      <w:r>
        <w:rPr>
          <w:sz w:val="24"/>
        </w:rPr>
        <w:t>09:</w:t>
      </w:r>
      <w:r w:rsidR="001236F3" w:rsidRPr="00F30A7E">
        <w:rPr>
          <w:sz w:val="24"/>
        </w:rPr>
        <w:t>30     </w:t>
      </w:r>
      <w:r w:rsidR="004374B3">
        <w:rPr>
          <w:sz w:val="24"/>
        </w:rPr>
        <w:t xml:space="preserve"> </w:t>
      </w:r>
      <w:r w:rsidR="001236F3" w:rsidRPr="00F30A7E">
        <w:rPr>
          <w:sz w:val="24"/>
        </w:rPr>
        <w:t>Introduction</w:t>
      </w:r>
      <w:r w:rsidR="004374B3">
        <w:rPr>
          <w:sz w:val="24"/>
        </w:rPr>
        <w:t xml:space="preserve"> </w:t>
      </w:r>
      <w:r w:rsidR="001236F3" w:rsidRPr="00F30A7E">
        <w:rPr>
          <w:sz w:val="24"/>
        </w:rPr>
        <w:t>(</w:t>
      </w:r>
      <w:r w:rsidR="001236F3">
        <w:rPr>
          <w:sz w:val="24"/>
        </w:rPr>
        <w:t>CNES</w:t>
      </w:r>
      <w:r w:rsidR="001236F3" w:rsidRPr="00F30A7E">
        <w:rPr>
          <w:sz w:val="24"/>
        </w:rPr>
        <w:t xml:space="preserve">) </w:t>
      </w:r>
    </w:p>
    <w:p w14:paraId="6C2BBCF1" w14:textId="4D6EB791" w:rsidR="001236F3" w:rsidRPr="00F30A7E" w:rsidRDefault="004374B3" w:rsidP="004374B3">
      <w:pPr>
        <w:tabs>
          <w:tab w:val="left" w:pos="851"/>
        </w:tabs>
        <w:rPr>
          <w:sz w:val="24"/>
        </w:rPr>
      </w:pPr>
      <w:r>
        <w:rPr>
          <w:sz w:val="24"/>
        </w:rPr>
        <w:tab/>
        <w:t>Bienvenu</w:t>
      </w:r>
      <w:r w:rsidR="00BA0CDD">
        <w:rPr>
          <w:sz w:val="24"/>
        </w:rPr>
        <w:t>e</w:t>
      </w:r>
      <w:r>
        <w:rPr>
          <w:sz w:val="24"/>
        </w:rPr>
        <w:t xml:space="preserve"> par Isabelle De </w:t>
      </w:r>
      <w:proofErr w:type="spellStart"/>
      <w:r>
        <w:rPr>
          <w:sz w:val="24"/>
        </w:rPr>
        <w:t>Sutter</w:t>
      </w:r>
      <w:proofErr w:type="spellEnd"/>
      <w:r>
        <w:rPr>
          <w:sz w:val="24"/>
        </w:rPr>
        <w:t xml:space="preserve"> </w:t>
      </w:r>
    </w:p>
    <w:p w14:paraId="4F4334C2" w14:textId="5C7E7175" w:rsidR="00BA0CDD" w:rsidRDefault="008F478F" w:rsidP="001236F3">
      <w:pPr>
        <w:tabs>
          <w:tab w:val="left" w:pos="851"/>
        </w:tabs>
        <w:rPr>
          <w:sz w:val="24"/>
        </w:rPr>
      </w:pPr>
      <w:r>
        <w:rPr>
          <w:sz w:val="24"/>
        </w:rPr>
        <w:t>09:</w:t>
      </w:r>
      <w:r w:rsidR="001236F3">
        <w:rPr>
          <w:sz w:val="24"/>
        </w:rPr>
        <w:t>4</w:t>
      </w:r>
      <w:r w:rsidR="00B216D8">
        <w:rPr>
          <w:sz w:val="24"/>
        </w:rPr>
        <w:t>0</w:t>
      </w:r>
      <w:r w:rsidR="001236F3" w:rsidRPr="00F30A7E">
        <w:rPr>
          <w:sz w:val="24"/>
        </w:rPr>
        <w:t xml:space="preserve">     Présentation </w:t>
      </w:r>
      <w:r w:rsidR="00182F33">
        <w:rPr>
          <w:sz w:val="24"/>
        </w:rPr>
        <w:t>des financements européens pour le spatial</w:t>
      </w:r>
      <w:r w:rsidR="004374B3">
        <w:rPr>
          <w:sz w:val="24"/>
        </w:rPr>
        <w:t xml:space="preserve"> 2023-2024 </w:t>
      </w:r>
    </w:p>
    <w:p w14:paraId="5A128F2F" w14:textId="3052FCF2" w:rsidR="00507548" w:rsidRDefault="00BA0CDD" w:rsidP="001236F3">
      <w:pPr>
        <w:tabs>
          <w:tab w:val="left" w:pos="851"/>
        </w:tabs>
        <w:rPr>
          <w:sz w:val="24"/>
        </w:rPr>
      </w:pPr>
      <w:r>
        <w:rPr>
          <w:sz w:val="24"/>
        </w:rPr>
        <w:tab/>
      </w:r>
      <w:proofErr w:type="gramStart"/>
      <w:r w:rsidR="004374B3">
        <w:rPr>
          <w:sz w:val="24"/>
        </w:rPr>
        <w:t>par</w:t>
      </w:r>
      <w:proofErr w:type="gramEnd"/>
      <w:r w:rsidR="004374B3">
        <w:rPr>
          <w:sz w:val="24"/>
        </w:rPr>
        <w:t xml:space="preserve"> Romain </w:t>
      </w:r>
      <w:proofErr w:type="spellStart"/>
      <w:r w:rsidR="001236F3">
        <w:rPr>
          <w:sz w:val="24"/>
        </w:rPr>
        <w:t>Lézier</w:t>
      </w:r>
      <w:proofErr w:type="spellEnd"/>
      <w:r w:rsidR="001236F3">
        <w:rPr>
          <w:sz w:val="24"/>
        </w:rPr>
        <w:t>, Commission Européenne</w:t>
      </w:r>
      <w:r w:rsidR="00182F33">
        <w:rPr>
          <w:sz w:val="24"/>
        </w:rPr>
        <w:t> :</w:t>
      </w:r>
    </w:p>
    <w:p w14:paraId="7ABEA9FA" w14:textId="20FACB89" w:rsidR="00182F33" w:rsidRDefault="00182F33" w:rsidP="00182F33">
      <w:pPr>
        <w:pStyle w:val="Paragraphedeliste"/>
        <w:numPr>
          <w:ilvl w:val="0"/>
          <w:numId w:val="3"/>
        </w:numPr>
        <w:tabs>
          <w:tab w:val="left" w:pos="851"/>
        </w:tabs>
        <w:rPr>
          <w:sz w:val="24"/>
        </w:rPr>
      </w:pPr>
      <w:r>
        <w:rPr>
          <w:sz w:val="24"/>
        </w:rPr>
        <w:t>Horizon Europe Espace appel 2024</w:t>
      </w:r>
    </w:p>
    <w:p w14:paraId="505F1585" w14:textId="2DB45A41" w:rsidR="00182F33" w:rsidRDefault="00182F33" w:rsidP="00182F33">
      <w:pPr>
        <w:pStyle w:val="Paragraphedeliste"/>
        <w:numPr>
          <w:ilvl w:val="0"/>
          <w:numId w:val="3"/>
        </w:numPr>
        <w:tabs>
          <w:tab w:val="left" w:pos="851"/>
        </w:tabs>
        <w:rPr>
          <w:sz w:val="24"/>
        </w:rPr>
      </w:pPr>
      <w:r>
        <w:rPr>
          <w:sz w:val="24"/>
        </w:rPr>
        <w:t>HE-EUSPA applications appel 2023</w:t>
      </w:r>
    </w:p>
    <w:p w14:paraId="7AF72E8D" w14:textId="03091D10" w:rsidR="00182F33" w:rsidRPr="00182F33" w:rsidRDefault="00182F33" w:rsidP="00182F33">
      <w:pPr>
        <w:pStyle w:val="Paragraphedeliste"/>
        <w:numPr>
          <w:ilvl w:val="0"/>
          <w:numId w:val="3"/>
        </w:numPr>
        <w:tabs>
          <w:tab w:val="left" w:pos="851"/>
        </w:tabs>
        <w:rPr>
          <w:sz w:val="24"/>
        </w:rPr>
      </w:pPr>
      <w:r>
        <w:rPr>
          <w:sz w:val="24"/>
        </w:rPr>
        <w:t>Autres opportunités (EIC, ESA, IRIS²)</w:t>
      </w:r>
    </w:p>
    <w:p w14:paraId="2EAC9A4D" w14:textId="7A4ADBE8" w:rsidR="00BA0CDD" w:rsidRPr="00F30A7E" w:rsidRDefault="008F478F" w:rsidP="00BA0CDD">
      <w:pPr>
        <w:tabs>
          <w:tab w:val="left" w:pos="851"/>
        </w:tabs>
        <w:rPr>
          <w:sz w:val="24"/>
        </w:rPr>
      </w:pPr>
      <w:r>
        <w:rPr>
          <w:sz w:val="24"/>
        </w:rPr>
        <w:t>10:</w:t>
      </w:r>
      <w:r w:rsidR="00182F33">
        <w:rPr>
          <w:sz w:val="24"/>
        </w:rPr>
        <w:t>30</w:t>
      </w:r>
      <w:r w:rsidR="00BA0CDD" w:rsidRPr="00F30A7E">
        <w:rPr>
          <w:sz w:val="24"/>
        </w:rPr>
        <w:t xml:space="preserve">   </w:t>
      </w:r>
      <w:r w:rsidR="00BA0CDD">
        <w:rPr>
          <w:sz w:val="24"/>
        </w:rPr>
        <w:tab/>
      </w:r>
      <w:r w:rsidR="00BA0CDD" w:rsidRPr="00F30A7E">
        <w:rPr>
          <w:sz w:val="24"/>
        </w:rPr>
        <w:t>Questions/Réponses</w:t>
      </w:r>
    </w:p>
    <w:p w14:paraId="1E57080C" w14:textId="52ACBCFA" w:rsidR="00C62405" w:rsidRPr="00F30A7E" w:rsidRDefault="008F478F" w:rsidP="006203DD">
      <w:pPr>
        <w:tabs>
          <w:tab w:val="left" w:pos="851"/>
        </w:tabs>
        <w:rPr>
          <w:sz w:val="24"/>
        </w:rPr>
      </w:pPr>
      <w:r>
        <w:rPr>
          <w:sz w:val="24"/>
        </w:rPr>
        <w:t>11:</w:t>
      </w:r>
      <w:r w:rsidR="00182F33">
        <w:rPr>
          <w:sz w:val="24"/>
        </w:rPr>
        <w:t>00</w:t>
      </w:r>
      <w:r w:rsidR="001236F3">
        <w:rPr>
          <w:sz w:val="24"/>
        </w:rPr>
        <w:tab/>
        <w:t xml:space="preserve">Témoignages de lauréats </w:t>
      </w:r>
    </w:p>
    <w:p w14:paraId="2D118E4E" w14:textId="00056846" w:rsidR="001236F3" w:rsidRPr="00F30A7E" w:rsidRDefault="00F9068A" w:rsidP="001236F3">
      <w:pPr>
        <w:tabs>
          <w:tab w:val="left" w:pos="851"/>
        </w:tabs>
        <w:rPr>
          <w:sz w:val="24"/>
        </w:rPr>
      </w:pPr>
      <w:r>
        <w:rPr>
          <w:sz w:val="24"/>
        </w:rPr>
        <w:t>1</w:t>
      </w:r>
      <w:r w:rsidR="00182F33">
        <w:rPr>
          <w:sz w:val="24"/>
        </w:rPr>
        <w:t>1</w:t>
      </w:r>
      <w:r>
        <w:rPr>
          <w:sz w:val="24"/>
        </w:rPr>
        <w:t>:</w:t>
      </w:r>
      <w:r w:rsidR="00182F33">
        <w:rPr>
          <w:sz w:val="24"/>
        </w:rPr>
        <w:t>30</w:t>
      </w:r>
      <w:r w:rsidR="001236F3">
        <w:rPr>
          <w:sz w:val="24"/>
        </w:rPr>
        <w:tab/>
      </w:r>
      <w:r w:rsidR="001236F3" w:rsidRPr="00A9635A">
        <w:rPr>
          <w:sz w:val="24"/>
        </w:rPr>
        <w:t>Questions/Réponses</w:t>
      </w:r>
    </w:p>
    <w:p w14:paraId="158D2353" w14:textId="192A0E98" w:rsidR="001236F3" w:rsidRPr="00F30A7E" w:rsidRDefault="00F9068A" w:rsidP="001236F3">
      <w:pPr>
        <w:tabs>
          <w:tab w:val="left" w:pos="851"/>
        </w:tabs>
        <w:rPr>
          <w:sz w:val="24"/>
        </w:rPr>
      </w:pPr>
      <w:r>
        <w:rPr>
          <w:sz w:val="24"/>
        </w:rPr>
        <w:t>12:</w:t>
      </w:r>
      <w:r w:rsidR="00182F33">
        <w:rPr>
          <w:sz w:val="24"/>
        </w:rPr>
        <w:t>00</w:t>
      </w:r>
      <w:r w:rsidR="001236F3">
        <w:rPr>
          <w:sz w:val="24"/>
        </w:rPr>
        <w:tab/>
      </w:r>
      <w:r w:rsidR="001236F3" w:rsidRPr="00F30A7E">
        <w:rPr>
          <w:sz w:val="24"/>
        </w:rPr>
        <w:t>Buffet</w:t>
      </w:r>
    </w:p>
    <w:p w14:paraId="6290EA96" w14:textId="1A242C5A" w:rsidR="001236F3" w:rsidRPr="00F30A7E" w:rsidRDefault="00A33840" w:rsidP="001236F3">
      <w:pPr>
        <w:tabs>
          <w:tab w:val="left" w:pos="851"/>
        </w:tabs>
        <w:rPr>
          <w:sz w:val="24"/>
        </w:rPr>
      </w:pPr>
      <w:r>
        <w:rPr>
          <w:sz w:val="24"/>
        </w:rPr>
        <w:t>13:</w:t>
      </w:r>
      <w:r w:rsidR="00182F33">
        <w:rPr>
          <w:sz w:val="24"/>
        </w:rPr>
        <w:t>15</w:t>
      </w:r>
      <w:r w:rsidR="001236F3">
        <w:rPr>
          <w:sz w:val="24"/>
        </w:rPr>
        <w:tab/>
      </w:r>
      <w:r w:rsidR="001236F3" w:rsidRPr="00F30A7E">
        <w:rPr>
          <w:sz w:val="24"/>
        </w:rPr>
        <w:t>Rendez-vous individuels, sur inscription</w:t>
      </w:r>
    </w:p>
    <w:p w14:paraId="1BB5BFD1" w14:textId="2FCEFDCB" w:rsidR="00B171A2" w:rsidRPr="00182F33" w:rsidRDefault="00A33840" w:rsidP="00182F33">
      <w:pPr>
        <w:tabs>
          <w:tab w:val="left" w:pos="851"/>
        </w:tabs>
        <w:rPr>
          <w:sz w:val="24"/>
        </w:rPr>
      </w:pPr>
      <w:r>
        <w:rPr>
          <w:sz w:val="24"/>
        </w:rPr>
        <w:t>1</w:t>
      </w:r>
      <w:r w:rsidR="00182F33">
        <w:rPr>
          <w:sz w:val="24"/>
        </w:rPr>
        <w:t>5</w:t>
      </w:r>
      <w:r>
        <w:rPr>
          <w:sz w:val="24"/>
        </w:rPr>
        <w:t>:00</w:t>
      </w:r>
      <w:r w:rsidR="001236F3">
        <w:rPr>
          <w:sz w:val="24"/>
        </w:rPr>
        <w:tab/>
      </w:r>
      <w:r w:rsidR="001236F3" w:rsidRPr="00F30A7E">
        <w:rPr>
          <w:sz w:val="24"/>
        </w:rPr>
        <w:t>Fin de la journée</w:t>
      </w:r>
      <w:bookmarkStart w:id="0" w:name="_GoBack"/>
      <w:bookmarkEnd w:id="0"/>
    </w:p>
    <w:sectPr w:rsidR="00B171A2" w:rsidRPr="00182F33" w:rsidSect="00A32B6C">
      <w:footerReference w:type="default" r:id="rId13"/>
      <w:pgSz w:w="11906" w:h="16838"/>
      <w:pgMar w:top="1417" w:right="1841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25F8DF" w14:textId="77777777" w:rsidR="005E6D77" w:rsidRDefault="005E6D77" w:rsidP="00020F21">
      <w:r>
        <w:separator/>
      </w:r>
    </w:p>
  </w:endnote>
  <w:endnote w:type="continuationSeparator" w:id="0">
    <w:p w14:paraId="7C2F4F84" w14:textId="77777777" w:rsidR="005E6D77" w:rsidRDefault="005E6D77" w:rsidP="00020F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19"/>
      <w:gridCol w:w="4319"/>
    </w:tblGrid>
    <w:tr w:rsidR="00675CF4" w14:paraId="7DDCE153" w14:textId="77777777" w:rsidTr="00CB2E69">
      <w:trPr>
        <w:trHeight w:val="1703"/>
      </w:trPr>
      <w:tc>
        <w:tcPr>
          <w:tcW w:w="4319" w:type="dxa"/>
        </w:tcPr>
        <w:p w14:paraId="42D9585B" w14:textId="77777777" w:rsidR="00675CF4" w:rsidRDefault="00675CF4" w:rsidP="00675CF4">
          <w:pPr>
            <w:tabs>
              <w:tab w:val="left" w:pos="993"/>
            </w:tabs>
            <w:rPr>
              <w:sz w:val="24"/>
            </w:rPr>
          </w:pPr>
          <w:r>
            <w:rPr>
              <w:noProof/>
              <w:sz w:val="24"/>
              <w:lang w:eastAsia="fr-FR"/>
            </w:rPr>
            <w:drawing>
              <wp:inline distT="0" distB="0" distL="0" distR="0" wp14:anchorId="1DBD3167" wp14:editId="44E8007F">
                <wp:extent cx="1323695" cy="818043"/>
                <wp:effectExtent l="0" t="0" r="0" b="1270"/>
                <wp:docPr id="1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EU_RVB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50114" cy="8343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19" w:type="dxa"/>
        </w:tcPr>
        <w:p w14:paraId="271F7BCB" w14:textId="77777777" w:rsidR="00675CF4" w:rsidRDefault="00675CF4" w:rsidP="00675CF4">
          <w:pPr>
            <w:ind w:left="1522"/>
            <w:rPr>
              <w:sz w:val="24"/>
            </w:rPr>
          </w:pPr>
          <w:r w:rsidRPr="0091325D">
            <w:rPr>
              <w:noProof/>
              <w:lang w:eastAsia="fr-FR"/>
            </w:rPr>
            <w:drawing>
              <wp:inline distT="0" distB="0" distL="0" distR="0" wp14:anchorId="3A9B8E4A" wp14:editId="7CAE8B37">
                <wp:extent cx="1333426" cy="979767"/>
                <wp:effectExtent l="0" t="0" r="635" b="0"/>
                <wp:docPr id="7" name="Image 7" descr="C:\Users\DAVERAN\Desktop\Docs bureau\PCN Espace\Nouveau nom MESR mai22\1_MESR_RV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97" descr="C:\Users\DAVERAN\Desktop\Docs bureau\PCN Espace\Nouveau nom MESR mai22\1_MESR_RV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7021" cy="9824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A20A399" w14:textId="1308C401" w:rsidR="004A1103" w:rsidRDefault="004A1103" w:rsidP="0091325D">
    <w:pPr>
      <w:pStyle w:val="Pieddepage"/>
      <w:tabs>
        <w:tab w:val="clear" w:pos="4536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BE7657" w14:textId="77777777" w:rsidR="005E6D77" w:rsidRDefault="005E6D77" w:rsidP="00020F21">
      <w:r>
        <w:separator/>
      </w:r>
    </w:p>
  </w:footnote>
  <w:footnote w:type="continuationSeparator" w:id="0">
    <w:p w14:paraId="347014A4" w14:textId="77777777" w:rsidR="005E6D77" w:rsidRDefault="005E6D77" w:rsidP="00020F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E3BAC"/>
    <w:multiLevelType w:val="hybridMultilevel"/>
    <w:tmpl w:val="378C81FE"/>
    <w:lvl w:ilvl="0" w:tplc="952E7418">
      <w:numFmt w:val="bullet"/>
      <w:lvlText w:val="-"/>
      <w:lvlJc w:val="left"/>
      <w:pPr>
        <w:ind w:left="177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" w15:restartNumberingAfterBreak="0">
    <w:nsid w:val="37E22821"/>
    <w:multiLevelType w:val="hybridMultilevel"/>
    <w:tmpl w:val="CE6EF2CC"/>
    <w:lvl w:ilvl="0" w:tplc="DC16DC8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311FBC"/>
    <w:multiLevelType w:val="hybridMultilevel"/>
    <w:tmpl w:val="273A30E8"/>
    <w:lvl w:ilvl="0" w:tplc="6DD27522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jOyMDazNDEwMjVS0lEKTi0uzszPAykwqQUA3PDeGSwAAAA="/>
  </w:docVars>
  <w:rsids>
    <w:rsidRoot w:val="00947145"/>
    <w:rsid w:val="00005E29"/>
    <w:rsid w:val="00020F21"/>
    <w:rsid w:val="00030D3A"/>
    <w:rsid w:val="000447E9"/>
    <w:rsid w:val="0006773F"/>
    <w:rsid w:val="00073847"/>
    <w:rsid w:val="001236F3"/>
    <w:rsid w:val="00127D58"/>
    <w:rsid w:val="0015658E"/>
    <w:rsid w:val="00182F33"/>
    <w:rsid w:val="00190AB0"/>
    <w:rsid w:val="00194B57"/>
    <w:rsid w:val="001D1A75"/>
    <w:rsid w:val="001D4D09"/>
    <w:rsid w:val="001E1EEA"/>
    <w:rsid w:val="001F7A30"/>
    <w:rsid w:val="0023285A"/>
    <w:rsid w:val="00236301"/>
    <w:rsid w:val="002779F4"/>
    <w:rsid w:val="0028022B"/>
    <w:rsid w:val="002B2C57"/>
    <w:rsid w:val="002D5BF8"/>
    <w:rsid w:val="002E66C7"/>
    <w:rsid w:val="00317D4C"/>
    <w:rsid w:val="00374E7C"/>
    <w:rsid w:val="00383943"/>
    <w:rsid w:val="003B07AA"/>
    <w:rsid w:val="003F197F"/>
    <w:rsid w:val="00405725"/>
    <w:rsid w:val="004168B1"/>
    <w:rsid w:val="004374B3"/>
    <w:rsid w:val="00453EE0"/>
    <w:rsid w:val="0045724A"/>
    <w:rsid w:val="00482713"/>
    <w:rsid w:val="0049787B"/>
    <w:rsid w:val="004A1103"/>
    <w:rsid w:val="00507548"/>
    <w:rsid w:val="0054079E"/>
    <w:rsid w:val="0057116F"/>
    <w:rsid w:val="005E6D77"/>
    <w:rsid w:val="006203DD"/>
    <w:rsid w:val="00644B15"/>
    <w:rsid w:val="00662353"/>
    <w:rsid w:val="00675CF4"/>
    <w:rsid w:val="00676313"/>
    <w:rsid w:val="006B4721"/>
    <w:rsid w:val="006C5D62"/>
    <w:rsid w:val="006D089B"/>
    <w:rsid w:val="00712937"/>
    <w:rsid w:val="007377F6"/>
    <w:rsid w:val="007716AB"/>
    <w:rsid w:val="00796104"/>
    <w:rsid w:val="007D1D9E"/>
    <w:rsid w:val="007E36BA"/>
    <w:rsid w:val="007F720F"/>
    <w:rsid w:val="00840545"/>
    <w:rsid w:val="008B5FB2"/>
    <w:rsid w:val="008F478F"/>
    <w:rsid w:val="0090064B"/>
    <w:rsid w:val="0091325D"/>
    <w:rsid w:val="00922314"/>
    <w:rsid w:val="00947145"/>
    <w:rsid w:val="00964D80"/>
    <w:rsid w:val="009A48B5"/>
    <w:rsid w:val="009D1BC6"/>
    <w:rsid w:val="009F46CD"/>
    <w:rsid w:val="009F6E0A"/>
    <w:rsid w:val="00A020BB"/>
    <w:rsid w:val="00A2778C"/>
    <w:rsid w:val="00A32B6C"/>
    <w:rsid w:val="00A33840"/>
    <w:rsid w:val="00A772BD"/>
    <w:rsid w:val="00B171A2"/>
    <w:rsid w:val="00B216D8"/>
    <w:rsid w:val="00B221D0"/>
    <w:rsid w:val="00B32F20"/>
    <w:rsid w:val="00B80144"/>
    <w:rsid w:val="00B97EE0"/>
    <w:rsid w:val="00BA0CDD"/>
    <w:rsid w:val="00BC5AC4"/>
    <w:rsid w:val="00BE5587"/>
    <w:rsid w:val="00C32FD7"/>
    <w:rsid w:val="00C62405"/>
    <w:rsid w:val="00C664AD"/>
    <w:rsid w:val="00C83462"/>
    <w:rsid w:val="00D15811"/>
    <w:rsid w:val="00D2089B"/>
    <w:rsid w:val="00D81EBE"/>
    <w:rsid w:val="00DE2EBA"/>
    <w:rsid w:val="00E43CA3"/>
    <w:rsid w:val="00EE189C"/>
    <w:rsid w:val="00F30A7E"/>
    <w:rsid w:val="00F376E0"/>
    <w:rsid w:val="00F53EAF"/>
    <w:rsid w:val="00F721AC"/>
    <w:rsid w:val="00F9068A"/>
    <w:rsid w:val="00F9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F189DC"/>
  <w15:docId w15:val="{461CAA98-74A7-49CC-935B-278E80F02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7145"/>
    <w:pPr>
      <w:spacing w:after="0" w:line="240" w:lineRule="auto"/>
    </w:pPr>
    <w:rPr>
      <w:rFonts w:ascii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23630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36301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840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B80144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B8014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80144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80144"/>
    <w:rPr>
      <w:rFonts w:ascii="Calibri" w:hAnsi="Calibri"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8014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80144"/>
    <w:rPr>
      <w:rFonts w:ascii="Calibri" w:hAnsi="Calibri" w:cs="Times New Roman"/>
      <w:b/>
      <w:bCs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2B2C57"/>
    <w:rPr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2B2C57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020F2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020F21"/>
    <w:rPr>
      <w:rFonts w:ascii="Calibri" w:hAnsi="Calibri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020F2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20F21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291B22-9540-412C-9D94-3DB4717D6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7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ESR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ABELLE DE SUTTER</dc:creator>
  <cp:lastModifiedBy>Bonfils Helene</cp:lastModifiedBy>
  <cp:revision>3</cp:revision>
  <cp:lastPrinted>2023-07-26T10:02:00Z</cp:lastPrinted>
  <dcterms:created xsi:type="dcterms:W3CDTF">2023-09-19T14:15:00Z</dcterms:created>
  <dcterms:modified xsi:type="dcterms:W3CDTF">2023-09-19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e873da87faf6abeea021f62c343579772d45eb432a3c39365bee51ca5ad68c</vt:lpwstr>
  </property>
</Properties>
</file>